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48940" w14:textId="5C26D2C7" w:rsidR="00646AFB" w:rsidRPr="00CB40B1" w:rsidRDefault="00646AFB" w:rsidP="004C26A2">
      <w:pPr>
        <w:pStyle w:val="berschrift1"/>
        <w:jc w:val="both"/>
        <w:rPr>
          <w:rFonts w:cstheme="majorHAnsi"/>
          <w:b/>
          <w:bCs/>
          <w:color w:val="auto"/>
          <w:sz w:val="24"/>
          <w:szCs w:val="24"/>
        </w:rPr>
      </w:pPr>
      <w:r w:rsidRPr="00CB40B1">
        <w:rPr>
          <w:rFonts w:cstheme="majorHAnsi"/>
          <w:b/>
          <w:bCs/>
          <w:color w:val="auto"/>
          <w:sz w:val="24"/>
          <w:szCs w:val="24"/>
        </w:rPr>
        <w:t xml:space="preserve">Interview </w:t>
      </w:r>
      <w:proofErr w:type="spellStart"/>
      <w:r w:rsidRPr="00CB40B1">
        <w:rPr>
          <w:rFonts w:cstheme="majorHAnsi"/>
          <w:b/>
          <w:bCs/>
          <w:color w:val="auto"/>
          <w:sz w:val="24"/>
          <w:szCs w:val="24"/>
        </w:rPr>
        <w:t>Leitfaden</w:t>
      </w:r>
      <w:proofErr w:type="spellEnd"/>
      <w:r w:rsidR="004C26A2" w:rsidRPr="00CB40B1">
        <w:rPr>
          <w:rFonts w:cstheme="majorHAnsi"/>
          <w:b/>
          <w:bCs/>
          <w:color w:val="auto"/>
          <w:sz w:val="24"/>
          <w:szCs w:val="24"/>
        </w:rPr>
        <w:t xml:space="preserve"> </w:t>
      </w:r>
      <w:proofErr w:type="spellStart"/>
      <w:r w:rsidR="004C26A2" w:rsidRPr="00CB40B1">
        <w:rPr>
          <w:rFonts w:cstheme="majorHAnsi"/>
          <w:b/>
          <w:bCs/>
          <w:color w:val="auto"/>
          <w:sz w:val="24"/>
          <w:szCs w:val="24"/>
        </w:rPr>
        <w:t>fastReach</w:t>
      </w:r>
      <w:proofErr w:type="spellEnd"/>
      <w:r w:rsidR="00CB40B1" w:rsidRPr="00CB40B1">
        <w:rPr>
          <w:rFonts w:cstheme="majorHAnsi"/>
          <w:b/>
          <w:bCs/>
          <w:color w:val="auto"/>
          <w:sz w:val="24"/>
          <w:szCs w:val="24"/>
        </w:rPr>
        <w:t xml:space="preserve"> (Draft – to be</w:t>
      </w:r>
      <w:r w:rsidR="00CB40B1">
        <w:rPr>
          <w:rFonts w:cstheme="majorHAnsi"/>
          <w:b/>
          <w:bCs/>
          <w:color w:val="auto"/>
          <w:sz w:val="24"/>
          <w:szCs w:val="24"/>
        </w:rPr>
        <w:t xml:space="preserve"> extended during pilots)</w:t>
      </w:r>
    </w:p>
    <w:p w14:paraId="5DA1F372" w14:textId="77777777" w:rsidR="00093E63" w:rsidRPr="00CB40B1" w:rsidRDefault="00093E63" w:rsidP="00093E63"/>
    <w:p w14:paraId="493DE2EB" w14:textId="103C2BB0" w:rsidR="00093E63" w:rsidRPr="00CB40B1" w:rsidRDefault="00093E63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CB40B1">
        <w:rPr>
          <w:rFonts w:cstheme="majorHAnsi"/>
          <w:b/>
          <w:bCs/>
          <w:color w:val="auto"/>
          <w:sz w:val="22"/>
          <w:szCs w:val="22"/>
          <w:lang w:val="de-DE"/>
        </w:rPr>
        <w:t>Dokumente</w:t>
      </w:r>
    </w:p>
    <w:p w14:paraId="0F0BA811" w14:textId="7459406B" w:rsidR="00093E63" w:rsidRPr="00CB40B1" w:rsidRDefault="00093E63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Informationsblatt</w:t>
      </w:r>
    </w:p>
    <w:p w14:paraId="3FF7EA3C" w14:textId="17E6A7C2" w:rsidR="00093E63" w:rsidRPr="00CB40B1" w:rsidRDefault="00093E63" w:rsidP="00CB40B1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>Einverständniserklärungen</w:t>
      </w:r>
    </w:p>
    <w:p w14:paraId="05932112" w14:textId="77777777" w:rsidR="00093E63" w:rsidRPr="00093E63" w:rsidRDefault="00093E63" w:rsidP="00093E63">
      <w:pPr>
        <w:rPr>
          <w:b/>
          <w:bCs/>
          <w:lang w:val="de-DE"/>
        </w:rPr>
      </w:pPr>
    </w:p>
    <w:p w14:paraId="3CE1758B" w14:textId="7C81D133" w:rsidR="001A4225" w:rsidRDefault="001A4225" w:rsidP="00093E63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proofErr w:type="gramStart"/>
      <w:r>
        <w:rPr>
          <w:rFonts w:cstheme="majorHAnsi"/>
          <w:b/>
          <w:bCs/>
          <w:color w:val="auto"/>
          <w:sz w:val="22"/>
          <w:szCs w:val="22"/>
          <w:lang w:val="de-DE"/>
        </w:rPr>
        <w:t>EMS Gewöhnung</w:t>
      </w:r>
      <w:proofErr w:type="gramEnd"/>
    </w:p>
    <w:p w14:paraId="484C783F" w14:textId="26490569" w:rsidR="00093E63" w:rsidRPr="00CB40B1" w:rsidRDefault="00093E63" w:rsidP="00093E63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Du hast jetzt </w:t>
      </w:r>
      <w:proofErr w:type="gramStart"/>
      <w:r w:rsidRPr="00CB40B1">
        <w:rPr>
          <w:rFonts w:asciiTheme="majorHAnsi" w:hAnsiTheme="majorHAnsi" w:cstheme="majorHAnsi"/>
          <w:sz w:val="22"/>
          <w:szCs w:val="22"/>
          <w:lang w:val="de-DE"/>
        </w:rPr>
        <w:t>ja schon</w:t>
      </w:r>
      <w:proofErr w:type="gramEnd"/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das Informationsblatt gelesen, konkrete Fragen?</w:t>
      </w:r>
    </w:p>
    <w:p w14:paraId="025F56EA" w14:textId="4A47A17D" w:rsidR="00093E63" w:rsidRPr="00CB40B1" w:rsidRDefault="00093E63" w:rsidP="00093E63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Bevor wir mit der Studie </w:t>
      </w:r>
      <w:proofErr w:type="spellStart"/>
      <w:r w:rsidRPr="00CB40B1">
        <w:rPr>
          <w:rFonts w:asciiTheme="majorHAnsi" w:hAnsiTheme="majorHAnsi" w:cstheme="majorHAnsi"/>
          <w:sz w:val="22"/>
          <w:szCs w:val="22"/>
          <w:lang w:val="de-DE"/>
        </w:rPr>
        <w:t>beginnnen</w:t>
      </w:r>
      <w:proofErr w:type="spellEnd"/>
      <w:r w:rsidRPr="00CB40B1">
        <w:rPr>
          <w:rFonts w:asciiTheme="majorHAnsi" w:hAnsiTheme="majorHAnsi" w:cstheme="majorHAnsi"/>
          <w:sz w:val="22"/>
          <w:szCs w:val="22"/>
          <w:lang w:val="de-DE"/>
        </w:rPr>
        <w:t>, passen wir jetzt die Stärke des EMS-Geräts an Dich an</w:t>
      </w:r>
    </w:p>
    <w:p w14:paraId="1F4A2C0B" w14:textId="77777777" w:rsidR="00093E63" w:rsidRPr="00093E63" w:rsidRDefault="00093E63" w:rsidP="00093E63">
      <w:pPr>
        <w:rPr>
          <w:lang w:val="de-DE"/>
        </w:rPr>
      </w:pPr>
    </w:p>
    <w:p w14:paraId="297A3B96" w14:textId="1D7EDCCF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Elektroden k</w:t>
      </w:r>
      <w:r w:rsidR="001A4225" w:rsidRPr="00A23571">
        <w:rPr>
          <w:rFonts w:asciiTheme="majorHAnsi" w:hAnsiTheme="majorHAnsi" w:cstheme="majorHAnsi"/>
          <w:sz w:val="22"/>
          <w:szCs w:val="22"/>
          <w:lang w:val="de-DE"/>
        </w:rPr>
        <w:t>leben</w:t>
      </w:r>
    </w:p>
    <w:p w14:paraId="1F92CB38" w14:textId="33D15446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Proband selbst bedienen lassen </w:t>
      </w:r>
    </w:p>
    <w:p w14:paraId="53079EE3" w14:textId="6F5DE8E0" w:rsidR="001A4225" w:rsidRPr="00A23571" w:rsidRDefault="001A4225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Mit </w:t>
      </w:r>
      <w:proofErr w:type="gramStart"/>
      <w:r w:rsidRPr="00A23571">
        <w:rPr>
          <w:rFonts w:asciiTheme="majorHAnsi" w:hAnsiTheme="majorHAnsi" w:cstheme="majorHAnsi"/>
          <w:sz w:val="22"/>
          <w:szCs w:val="22"/>
          <w:lang w:val="de-DE"/>
        </w:rPr>
        <w:t>ganz kleiner</w:t>
      </w:r>
      <w:proofErr w:type="gramEnd"/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 Stärke anfangen</w:t>
      </w:r>
      <w:r w:rsidR="00A23571" w:rsidRPr="00A23571">
        <w:rPr>
          <w:rFonts w:asciiTheme="majorHAnsi" w:hAnsiTheme="majorHAnsi" w:cstheme="majorHAnsi"/>
          <w:sz w:val="22"/>
          <w:szCs w:val="22"/>
          <w:lang w:val="de-DE"/>
        </w:rPr>
        <w:t>; langsam steigern</w:t>
      </w:r>
    </w:p>
    <w:p w14:paraId="6718B8CB" w14:textId="7D9FB1AC" w:rsidR="001A4225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 w:rsidRPr="00A23571">
        <w:rPr>
          <w:rFonts w:asciiTheme="majorHAnsi" w:hAnsiTheme="majorHAnsi" w:cstheme="majorHAnsi"/>
          <w:sz w:val="22"/>
          <w:szCs w:val="22"/>
          <w:lang w:val="de-DE"/>
        </w:rPr>
        <w:t>So lange bis nur Finger sich in ausreichender Stärke bewegt</w:t>
      </w:r>
    </w:p>
    <w:p w14:paraId="5087DA7F" w14:textId="16F34A8F" w:rsid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proofErr w:type="spellStart"/>
      <w:r w:rsidRPr="00A23571">
        <w:rPr>
          <w:rFonts w:asciiTheme="majorHAnsi" w:hAnsiTheme="majorHAnsi" w:cstheme="majorHAnsi"/>
          <w:sz w:val="22"/>
          <w:szCs w:val="22"/>
          <w:lang w:val="de-DE"/>
        </w:rPr>
        <w:t>Elektordenposition</w:t>
      </w:r>
      <w:proofErr w:type="spellEnd"/>
      <w:r w:rsidRPr="00A23571">
        <w:rPr>
          <w:rFonts w:asciiTheme="majorHAnsi" w:hAnsiTheme="majorHAnsi" w:cstheme="majorHAnsi"/>
          <w:sz w:val="22"/>
          <w:szCs w:val="22"/>
          <w:lang w:val="de-DE"/>
        </w:rPr>
        <w:t xml:space="preserve"> markieren</w:t>
      </w:r>
    </w:p>
    <w:p w14:paraId="4C9BFD1D" w14:textId="7873A97D" w:rsidR="00A23571" w:rsidRPr="00A23571" w:rsidRDefault="00A23571" w:rsidP="001A4225">
      <w:pPr>
        <w:pStyle w:val="Listenabsatz"/>
        <w:numPr>
          <w:ilvl w:val="0"/>
          <w:numId w:val="5"/>
        </w:num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Stärke notieren</w:t>
      </w:r>
    </w:p>
    <w:p w14:paraId="772A058B" w14:textId="77777777" w:rsidR="00093E63" w:rsidRDefault="00093E63" w:rsidP="00A23571">
      <w:pPr>
        <w:pStyle w:val="Listenabsatz"/>
        <w:rPr>
          <w:lang w:val="de-DE"/>
        </w:rPr>
      </w:pPr>
    </w:p>
    <w:p w14:paraId="4FD4ED1A" w14:textId="5100ED21" w:rsidR="00093E63" w:rsidRDefault="00093E63" w:rsidP="00093E63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 xml:space="preserve">EG </w:t>
      </w:r>
      <w:proofErr w:type="spellStart"/>
      <w:r>
        <w:rPr>
          <w:rFonts w:cstheme="majorHAnsi"/>
          <w:b/>
          <w:bCs/>
          <w:color w:val="auto"/>
          <w:sz w:val="22"/>
          <w:szCs w:val="22"/>
          <w:lang w:val="de-DE"/>
        </w:rPr>
        <w:t>Prep</w:t>
      </w:r>
      <w:proofErr w:type="spellEnd"/>
    </w:p>
    <w:p w14:paraId="01919D89" w14:textId="77777777" w:rsidR="00093E63" w:rsidRPr="00CB40B1" w:rsidRDefault="00093E63" w:rsidP="00CB40B1">
      <w:pPr>
        <w:pStyle w:val="berschrift2"/>
        <w:rPr>
          <w:rFonts w:cstheme="majorHAnsi"/>
          <w:b/>
          <w:bCs/>
          <w:color w:val="auto"/>
          <w:sz w:val="22"/>
          <w:szCs w:val="22"/>
          <w:lang w:val="de-DE"/>
        </w:rPr>
      </w:pPr>
    </w:p>
    <w:p w14:paraId="411CF99B" w14:textId="124F72DD" w:rsidR="00093E63" w:rsidRPr="00CB40B1" w:rsidRDefault="00CB40B1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 w:rsidRPr="00CB40B1">
        <w:rPr>
          <w:rFonts w:cstheme="majorHAnsi"/>
          <w:b/>
          <w:bCs/>
          <w:color w:val="auto"/>
          <w:sz w:val="22"/>
          <w:szCs w:val="22"/>
          <w:lang w:val="de-DE"/>
        </w:rPr>
        <w:t>Experim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>ntelle Blöcke</w:t>
      </w:r>
    </w:p>
    <w:p w14:paraId="78CBD91E" w14:textId="19428287" w:rsidR="001A4225" w:rsidRDefault="00CB40B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I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m Folgenden führend wir 3 Experimentalblöcke durch.  Ich erkläre Dir jetzt erst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nochmal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die 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>Aufgabe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 xml:space="preserve"> für den ersten Blö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c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ken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, vor den </w:t>
      </w:r>
      <w:r w:rsidR="00A23571">
        <w:rPr>
          <w:rFonts w:asciiTheme="majorHAnsi" w:hAnsiTheme="majorHAnsi" w:cstheme="majorHAnsi"/>
          <w:sz w:val="22"/>
          <w:szCs w:val="22"/>
          <w:lang w:val="de-DE"/>
        </w:rPr>
        <w:t>weiteren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 Blöcken gehen wir dann nochmal auf Unterschiede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. Nach jedem Block haben wir dann noch 3 kurze Fragen, und nach dem </w:t>
      </w:r>
      <w:proofErr w:type="spellStart"/>
      <w:r w:rsidR="004E21E7">
        <w:rPr>
          <w:rFonts w:asciiTheme="majorHAnsi" w:hAnsiTheme="majorHAnsi" w:cstheme="majorHAnsi"/>
          <w:sz w:val="22"/>
          <w:szCs w:val="22"/>
          <w:lang w:val="de-DE"/>
        </w:rPr>
        <w:t>letzen</w:t>
      </w:r>
      <w:proofErr w:type="spellEnd"/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Bloc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gibt es ein</w:t>
      </w:r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proofErr w:type="spellStart"/>
      <w:r w:rsidR="004E21E7">
        <w:rPr>
          <w:rFonts w:asciiTheme="majorHAnsi" w:hAnsiTheme="majorHAnsi" w:cstheme="majorHAnsi"/>
          <w:sz w:val="22"/>
          <w:szCs w:val="22"/>
          <w:lang w:val="de-DE"/>
        </w:rPr>
        <w:t>ein</w:t>
      </w:r>
      <w:proofErr w:type="spellEnd"/>
      <w:r w:rsidR="004E21E7">
        <w:rPr>
          <w:rFonts w:asciiTheme="majorHAnsi" w:hAnsiTheme="majorHAnsi" w:cstheme="majorHAnsi"/>
          <w:sz w:val="22"/>
          <w:szCs w:val="22"/>
          <w:lang w:val="de-DE"/>
        </w:rPr>
        <w:t xml:space="preserve"> etwas ausführlicheres Interview. </w:t>
      </w:r>
    </w:p>
    <w:p w14:paraId="5F364AC8" w14:textId="77777777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59344D9E" w14:textId="48F783D8" w:rsidR="001A4225" w:rsidRDefault="001A4225" w:rsidP="004C26A2">
      <w:pPr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sz w:val="22"/>
          <w:szCs w:val="22"/>
          <w:lang w:val="de-DE"/>
        </w:rPr>
        <w:tab/>
      </w:r>
      <w:r w:rsidRPr="001A4225">
        <w:rPr>
          <w:rFonts w:asciiTheme="majorHAnsi" w:hAnsiTheme="majorHAnsi" w:cstheme="majorHAnsi"/>
          <w:b/>
          <w:bCs/>
          <w:sz w:val="22"/>
          <w:szCs w:val="22"/>
          <w:lang w:val="de-DE"/>
        </w:rPr>
        <w:t>Training</w:t>
      </w:r>
    </w:p>
    <w:p w14:paraId="7F2BA05C" w14:textId="1CBBB1AF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Platziere deine Hand auf der Halterung, sodass der </w:t>
      </w:r>
      <w:proofErr w:type="spellStart"/>
      <w:r w:rsidR="00093E63">
        <w:rPr>
          <w:rFonts w:asciiTheme="majorHAnsi" w:hAnsiTheme="majorHAnsi" w:cstheme="majorHAnsi"/>
          <w:sz w:val="22"/>
          <w:szCs w:val="22"/>
          <w:lang w:val="de-DE"/>
        </w:rPr>
        <w:t>Ring</w:t>
      </w:r>
      <w:r w:rsidRPr="001A4225">
        <w:rPr>
          <w:rFonts w:asciiTheme="majorHAnsi" w:hAnsiTheme="majorHAnsi" w:cstheme="majorHAnsi"/>
          <w:sz w:val="22"/>
          <w:szCs w:val="22"/>
          <w:lang w:val="de-DE"/>
        </w:rPr>
        <w:t>efinger</w:t>
      </w:r>
      <w:proofErr w:type="spellEnd"/>
      <w:r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frei in der Luft, über dem Table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, </w:t>
      </w:r>
      <w:r w:rsidR="00CB40B1">
        <w:rPr>
          <w:rFonts w:asciiTheme="majorHAnsi" w:hAnsiTheme="majorHAnsi" w:cstheme="majorHAnsi"/>
          <w:sz w:val="22"/>
          <w:szCs w:val="22"/>
          <w:lang w:val="de-DE"/>
        </w:rPr>
        <w:t>schwebt (auf entspannte Haltung achten)</w:t>
      </w:r>
    </w:p>
    <w:p w14:paraId="275F7A85" w14:textId="77777777" w:rsidR="00093E63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f dem Tablet erscheint ein Kreuz,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proofErr w:type="gramStart"/>
      <w:r w:rsidR="00093E63">
        <w:rPr>
          <w:rFonts w:asciiTheme="majorHAnsi" w:hAnsiTheme="majorHAnsi" w:cstheme="majorHAnsi"/>
          <w:sz w:val="22"/>
          <w:szCs w:val="22"/>
          <w:lang w:val="de-DE"/>
        </w:rPr>
        <w:t>warte</w:t>
      </w:r>
      <w:proofErr w:type="gramEnd"/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bis dieses verschwindet</w:t>
      </w:r>
    </w:p>
    <w:p w14:paraId="05A94AD2" w14:textId="77777777" w:rsidR="00093E63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Nachdem das Kreuz verschwunden ist, warte 2-3 Sekunden</w:t>
      </w:r>
    </w:p>
    <w:p w14:paraId="3E90BA0A" w14:textId="7833CE97" w:rsidR="001A4225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enn du einen Bewegungsdrang verspürst, kann es losgehen:  tippe mit dem Ringfinger auf das Tablet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6BDEB4DA" w14:textId="1325B389" w:rsidR="00093E63" w:rsidRPr="00093E63" w:rsidRDefault="00093E63" w:rsidP="00CB40B1">
      <w:pPr>
        <w:pStyle w:val="Listenabsatz"/>
        <w:numPr>
          <w:ilvl w:val="1"/>
          <w:numId w:val="5"/>
        </w:numPr>
        <w:ind w:left="180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Vermeide geplant / </w:t>
      </w:r>
      <w:proofErr w:type="spellStart"/>
      <w:r>
        <w:rPr>
          <w:rFonts w:asciiTheme="majorHAnsi" w:hAnsiTheme="majorHAnsi" w:cstheme="majorHAnsi"/>
          <w:sz w:val="22"/>
          <w:szCs w:val="22"/>
          <w:lang w:val="de-DE"/>
        </w:rPr>
        <w:t>rhytmisch</w:t>
      </w:r>
      <w:proofErr w:type="spellEnd"/>
      <w:r>
        <w:rPr>
          <w:rFonts w:asciiTheme="majorHAnsi" w:hAnsiTheme="majorHAnsi" w:cstheme="majorHAnsi"/>
          <w:sz w:val="22"/>
          <w:szCs w:val="22"/>
          <w:lang w:val="de-DE"/>
        </w:rPr>
        <w:t xml:space="preserve"> zu tippen</w:t>
      </w:r>
    </w:p>
    <w:p w14:paraId="111D9C55" w14:textId="7246778A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Ausgelöst von dem Tippen auf dem Tablet ertönt ein Ton</w:t>
      </w:r>
    </w:p>
    <w:p w14:paraId="7AD78256" w14:textId="62B3A238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Bitte schätze ein </w:t>
      </w:r>
      <w:proofErr w:type="spellStart"/>
      <w:r>
        <w:rPr>
          <w:rFonts w:asciiTheme="majorHAnsi" w:hAnsiTheme="majorHAnsi" w:cstheme="majorHAnsi"/>
          <w:sz w:val="22"/>
          <w:szCs w:val="22"/>
          <w:lang w:val="de-DE"/>
        </w:rPr>
        <w:t>wieviele</w:t>
      </w:r>
      <w:proofErr w:type="spellEnd"/>
      <w:r>
        <w:rPr>
          <w:rFonts w:asciiTheme="majorHAnsi" w:hAnsiTheme="majorHAnsi" w:cstheme="majorHAnsi"/>
          <w:sz w:val="22"/>
          <w:szCs w:val="22"/>
          <w:lang w:val="de-DE"/>
        </w:rPr>
        <w:t xml:space="preserve"> Millisekunden zwischen deinem Tippen und dem Ton 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>vergangen sind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– sei so präzise wie möglich</w:t>
      </w:r>
      <w:r w:rsidR="00093E63">
        <w:rPr>
          <w:rFonts w:asciiTheme="majorHAnsi" w:hAnsiTheme="majorHAnsi" w:cstheme="majorHAnsi"/>
          <w:sz w:val="22"/>
          <w:szCs w:val="22"/>
          <w:lang w:val="de-DE"/>
        </w:rPr>
        <w:t xml:space="preserve"> (eine Sekunde hat 100ms)</w:t>
      </w:r>
    </w:p>
    <w:p w14:paraId="28CEF475" w14:textId="47E17B7F" w:rsidR="001A4225" w:rsidRDefault="001A4225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proofErr w:type="gramStart"/>
      <w:r>
        <w:rPr>
          <w:rFonts w:asciiTheme="majorHAnsi" w:hAnsiTheme="majorHAnsi" w:cstheme="majorHAnsi"/>
          <w:sz w:val="22"/>
          <w:szCs w:val="22"/>
          <w:lang w:val="de-DE"/>
        </w:rPr>
        <w:t>Gebe</w:t>
      </w:r>
      <w:proofErr w:type="gramEnd"/>
      <w:r>
        <w:rPr>
          <w:rFonts w:asciiTheme="majorHAnsi" w:hAnsiTheme="majorHAnsi" w:cstheme="majorHAnsi"/>
          <w:sz w:val="22"/>
          <w:szCs w:val="22"/>
          <w:lang w:val="de-DE"/>
        </w:rPr>
        <w:t xml:space="preserve"> die Zahl mit der Tastatur ein </w:t>
      </w:r>
    </w:p>
    <w:p w14:paraId="1F1FC5A6" w14:textId="1639C248" w:rsidR="00093E63" w:rsidRDefault="00093E63" w:rsidP="00CB40B1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Bestätige mit der Enter-Taste</w:t>
      </w:r>
    </w:p>
    <w:p w14:paraId="585250FE" w14:textId="77777777" w:rsidR="001A4225" w:rsidRDefault="001A4225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28168072" w14:textId="493B0B60" w:rsidR="001A4225" w:rsidRDefault="00CB40B1" w:rsidP="00CB40B1">
      <w:pPr>
        <w:pStyle w:val="Listenabsatz"/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sym w:font="Wingdings" w:char="F0E0"/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d</w:t>
      </w:r>
      <w:r w:rsidR="001A4225">
        <w:rPr>
          <w:rFonts w:asciiTheme="majorHAnsi" w:hAnsiTheme="majorHAnsi" w:cstheme="majorHAnsi"/>
          <w:sz w:val="22"/>
          <w:szCs w:val="22"/>
          <w:lang w:val="de-DE"/>
        </w:rPr>
        <w:t>as wäre ein Trial, in diesem Block machst du 90 Wiederholungen</w:t>
      </w:r>
    </w:p>
    <w:p w14:paraId="2A84F19B" w14:textId="77777777" w:rsidR="00093E63" w:rsidRPr="00093E63" w:rsidRDefault="00093E63" w:rsidP="00093E63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41CE04D5" w14:textId="77777777" w:rsidR="00CB40B1" w:rsidRPr="00CB40B1" w:rsidRDefault="00CB40B1" w:rsidP="00CB40B1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1780A6E9" w14:textId="0A5C57A1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[90 </w:t>
      </w:r>
      <w:proofErr w:type="spellStart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trials</w:t>
      </w:r>
      <w:proofErr w:type="spellEnd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]</w:t>
      </w:r>
    </w:p>
    <w:p w14:paraId="499AF6B9" w14:textId="77777777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3A8B2F2C" w14:textId="52C9E9E8" w:rsidR="00CB40B1" w:rsidRP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[interview]</w:t>
      </w:r>
    </w:p>
    <w:p w14:paraId="281B3A55" w14:textId="77777777" w:rsidR="00CB40B1" w:rsidRDefault="00CB40B1" w:rsidP="00CB40B1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48EAA70E" w14:textId="3BBFF4B5" w:rsidR="00CB40B1" w:rsidRDefault="00397868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CB40B1" w:rsidRPr="006E1E87">
        <w:rPr>
          <w:rFonts w:asciiTheme="majorHAnsi" w:hAnsiTheme="majorHAnsi" w:cstheme="majorHAnsi"/>
          <w:sz w:val="22"/>
          <w:szCs w:val="22"/>
          <w:lang w:val="de-DE"/>
        </w:rPr>
        <w:t>bitte das folgende Statement auf der Skala bewerten (auf VP-Bogen):</w:t>
      </w:r>
    </w:p>
    <w:p w14:paraId="6D17AA49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3FECA96E" w14:textId="77777777" w:rsidR="00CB40B1" w:rsidRPr="00FB567B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commentRangeStart w:id="0"/>
      <w:r w:rsidRPr="00FB567B">
        <w:rPr>
          <w:rFonts w:asciiTheme="majorHAnsi" w:hAnsiTheme="majorHAnsi" w:cstheme="majorHAnsi"/>
          <w:sz w:val="20"/>
          <w:szCs w:val="20"/>
          <w:lang w:val="de-DE"/>
        </w:rPr>
        <w:t>„</w:t>
      </w:r>
      <w:r w:rsidRPr="00FB567B">
        <w:rPr>
          <w:rFonts w:asciiTheme="majorHAnsi" w:hAnsiTheme="majorHAnsi" w:cstheme="majorHAnsi"/>
          <w:i/>
          <w:iCs/>
          <w:sz w:val="20"/>
          <w:szCs w:val="20"/>
          <w:lang w:val="de-DE"/>
        </w:rPr>
        <w:t>Während der Aufgabe hat es sich angefühlt, als hätte ich die Kontrolle über die Bewegungen.“</w:t>
      </w:r>
      <w:commentRangeEnd w:id="0"/>
      <w:r>
        <w:rPr>
          <w:rStyle w:val="Kommentarzeichen"/>
        </w:rPr>
        <w:commentReference w:id="0"/>
      </w:r>
    </w:p>
    <w:tbl>
      <w:tblPr>
        <w:tblStyle w:val="Tabellenraster"/>
        <w:tblW w:w="9016" w:type="dxa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B40B1" w:rsidRPr="009D36E0" w14:paraId="70E12693" w14:textId="77777777" w:rsidTr="00CB40B1">
        <w:tc>
          <w:tcPr>
            <w:tcW w:w="1288" w:type="dxa"/>
          </w:tcPr>
          <w:p w14:paraId="752CC4FD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8E0A8E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5137D21C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658464EB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23208907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32359C7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  <w:tc>
          <w:tcPr>
            <w:tcW w:w="1288" w:type="dxa"/>
          </w:tcPr>
          <w:p w14:paraId="4DC09A02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o</w:t>
            </w:r>
          </w:p>
        </w:tc>
      </w:tr>
      <w:tr w:rsidR="00CB40B1" w:rsidRPr="001A4225" w14:paraId="38AF2BF7" w14:textId="77777777" w:rsidTr="00CB40B1">
        <w:tc>
          <w:tcPr>
            <w:tcW w:w="1288" w:type="dxa"/>
          </w:tcPr>
          <w:p w14:paraId="0891CC2B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Stimme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gar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nicht</w:t>
            </w:r>
            <w:proofErr w:type="spell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 xml:space="preserve"> </w:t>
            </w:r>
            <w:proofErr w:type="spell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  <w:t>zu</w:t>
            </w:r>
            <w:proofErr w:type="spellEnd"/>
          </w:p>
        </w:tc>
        <w:tc>
          <w:tcPr>
            <w:tcW w:w="1288" w:type="dxa"/>
          </w:tcPr>
          <w:p w14:paraId="5C523D5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A087438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15F6FF9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15575EF4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53E272A8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en-US"/>
              </w:rPr>
            </w:pPr>
          </w:p>
        </w:tc>
        <w:tc>
          <w:tcPr>
            <w:tcW w:w="1288" w:type="dxa"/>
          </w:tcPr>
          <w:p w14:paraId="315583D4" w14:textId="77777777" w:rsidR="00CB40B1" w:rsidRPr="009D36E0" w:rsidRDefault="00CB40B1" w:rsidP="001C19FA">
            <w:pPr>
              <w:jc w:val="center"/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</w:pPr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Stimme </w:t>
            </w:r>
            <w:proofErr w:type="gramStart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 xml:space="preserve">voll und ganz </w:t>
            </w:r>
            <w:proofErr w:type="gramEnd"/>
            <w:r w:rsidRPr="009D36E0">
              <w:rPr>
                <w:rFonts w:asciiTheme="majorHAnsi" w:hAnsiTheme="majorHAnsi" w:cstheme="majorHAnsi"/>
                <w:i/>
                <w:iCs/>
                <w:sz w:val="16"/>
                <w:szCs w:val="16"/>
                <w:lang w:val="de-DE"/>
              </w:rPr>
              <w:t>zu</w:t>
            </w:r>
          </w:p>
        </w:tc>
      </w:tr>
    </w:tbl>
    <w:p w14:paraId="3336754D" w14:textId="77777777" w:rsidR="00CB40B1" w:rsidRDefault="00CB40B1" w:rsidP="00CB40B1">
      <w:pPr>
        <w:ind w:left="1080"/>
        <w:rPr>
          <w:lang w:val="de-DE"/>
        </w:rPr>
      </w:pPr>
    </w:p>
    <w:p w14:paraId="4B3EEB41" w14:textId="03D03004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annst 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uns in Worten beschreiben, warum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hier X angekreuzt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haben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47D4061D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7724F97F" w14:textId="77777777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2BFB56C9" w14:textId="77777777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</w:p>
    <w:p w14:paraId="643D2519" w14:textId="64CEBAD4" w:rsidR="00CB40B1" w:rsidRPr="006E1E87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lastRenderedPageBreak/>
        <w:t>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annst Du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das Wort erklären / mit anderen Wörtern umschreiben? (für wichtige Wörter)</w:t>
      </w:r>
    </w:p>
    <w:p w14:paraId="18C5263F" w14:textId="77777777" w:rsidR="00CB40B1" w:rsidRDefault="00CB40B1" w:rsidP="00CB40B1">
      <w:p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5E04351" w14:textId="77777777" w:rsidR="00CB40B1" w:rsidRDefault="00CB40B1" w:rsidP="00CB40B1">
      <w:pPr>
        <w:ind w:left="720"/>
        <w:rPr>
          <w:rFonts w:asciiTheme="majorHAnsi" w:hAnsiTheme="majorHAnsi" w:cstheme="majorHAnsi"/>
          <w:sz w:val="22"/>
          <w:szCs w:val="22"/>
          <w:lang w:val="de-DE"/>
        </w:rPr>
      </w:pPr>
    </w:p>
    <w:p w14:paraId="68CFB7BA" w14:textId="77777777" w:rsidR="001A4225" w:rsidRDefault="001A4225" w:rsidP="001A4225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051087AB" w14:textId="083FF642" w:rsidR="001A4225" w:rsidRDefault="00CB40B1" w:rsidP="001A4225">
      <w:pPr>
        <w:ind w:firstLine="72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proofErr w:type="spellStart"/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</w:t>
      </w:r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>ugmented</w:t>
      </w:r>
      <w:proofErr w:type="spellEnd"/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 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A</w:t>
      </w:r>
      <w:r w:rsidR="006803D5">
        <w:rPr>
          <w:rFonts w:asciiTheme="majorHAnsi" w:hAnsiTheme="majorHAnsi" w:cstheme="majorHAnsi"/>
          <w:b/>
          <w:bCs/>
          <w:sz w:val="22"/>
          <w:szCs w:val="22"/>
          <w:lang w:val="de-DE"/>
        </w:rPr>
        <w:t>ction</w:t>
      </w:r>
    </w:p>
    <w:p w14:paraId="6013B861" w14:textId="44E75BCC" w:rsidR="001A4225" w:rsidRPr="00CB40B1" w:rsidRDefault="001A4225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Jetzt gibt es </w:t>
      </w:r>
      <w:proofErr w:type="gramStart"/>
      <w:r w:rsidRPr="00CB40B1">
        <w:rPr>
          <w:rFonts w:asciiTheme="majorHAnsi" w:hAnsiTheme="majorHAnsi" w:cstheme="majorHAnsi"/>
          <w:sz w:val="22"/>
          <w:szCs w:val="22"/>
          <w:lang w:val="de-DE"/>
        </w:rPr>
        <w:t>eine kleinen Unterschied</w:t>
      </w:r>
      <w:proofErr w:type="gramEnd"/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in der Aufgabe, und zwar, sollst du deinen Finger nicht aktiv bewegen</w:t>
      </w:r>
    </w:p>
    <w:p w14:paraId="5C1BD060" w14:textId="22D94EBB" w:rsidR="001A4225" w:rsidRPr="00CB40B1" w:rsidRDefault="001A4225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Das Tippen wird </w:t>
      </w:r>
      <w:proofErr w:type="spellStart"/>
      <w:r w:rsidRPr="00CB40B1">
        <w:rPr>
          <w:rFonts w:asciiTheme="majorHAnsi" w:hAnsiTheme="majorHAnsi" w:cstheme="majorHAnsi"/>
          <w:sz w:val="22"/>
          <w:szCs w:val="22"/>
          <w:lang w:val="de-DE"/>
        </w:rPr>
        <w:t>duch</w:t>
      </w:r>
      <w:proofErr w:type="spellEnd"/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die Stimulierung deines Muskels ausgelöst</w:t>
      </w:r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, d.h. du </w:t>
      </w:r>
      <w:proofErr w:type="spellStart"/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>hälst</w:t>
      </w:r>
      <w:proofErr w:type="spellEnd"/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deinen Finger einfach in der </w:t>
      </w:r>
      <w:proofErr w:type="spellStart"/>
      <w:r w:rsidR="00CB40B1" w:rsidRPr="00CB40B1">
        <w:rPr>
          <w:rFonts w:asciiTheme="majorHAnsi" w:hAnsiTheme="majorHAnsi" w:cstheme="majorHAnsi"/>
          <w:sz w:val="22"/>
          <w:szCs w:val="22"/>
          <w:lang w:val="de-DE"/>
        </w:rPr>
        <w:t>schwebenen</w:t>
      </w:r>
      <w:proofErr w:type="spellEnd"/>
      <w:r w:rsidR="00CB40B1"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A23571" w:rsidRPr="00CB40B1">
        <w:rPr>
          <w:rFonts w:asciiTheme="majorHAnsi" w:hAnsiTheme="majorHAnsi" w:cstheme="majorHAnsi"/>
          <w:sz w:val="22"/>
          <w:szCs w:val="22"/>
          <w:lang w:val="de-DE"/>
        </w:rPr>
        <w:t>Position und wartest. Nach dem Tippen, folgt dann wieder der Ton und die Zeiteinschätzungsaufgabe</w:t>
      </w:r>
    </w:p>
    <w:p w14:paraId="23AB9577" w14:textId="1235DEB2" w:rsidR="00A23571" w:rsidRPr="00CB40B1" w:rsidRDefault="00A23571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sz w:val="22"/>
          <w:szCs w:val="22"/>
          <w:lang w:val="de-DE"/>
        </w:rPr>
        <w:t xml:space="preserve">In diesem Block sind es nur 30 </w:t>
      </w:r>
      <w:proofErr w:type="spellStart"/>
      <w:r w:rsidRPr="00CB40B1">
        <w:rPr>
          <w:rFonts w:asciiTheme="majorHAnsi" w:hAnsiTheme="majorHAnsi" w:cstheme="majorHAnsi"/>
          <w:sz w:val="22"/>
          <w:szCs w:val="22"/>
          <w:lang w:val="de-DE"/>
        </w:rPr>
        <w:t>trials</w:t>
      </w:r>
      <w:proofErr w:type="spellEnd"/>
    </w:p>
    <w:p w14:paraId="33FC72C2" w14:textId="77777777" w:rsidR="00CB40B1" w:rsidRDefault="00CB40B1" w:rsidP="00CB40B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8120FD1" w14:textId="2DA7DDCB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>[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30</w:t>
      </w:r>
      <w:r w:rsidR="00397868"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 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trials]</w:t>
      </w:r>
    </w:p>
    <w:p w14:paraId="77F5A4C2" w14:textId="77777777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</w:p>
    <w:p w14:paraId="25BE8C88" w14:textId="77777777" w:rsidR="00CB40B1" w:rsidRPr="00397868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>[interview]</w:t>
      </w:r>
    </w:p>
    <w:p w14:paraId="339B2B6A" w14:textId="77777777" w:rsidR="00CB40B1" w:rsidRPr="00397868" w:rsidRDefault="00CB40B1" w:rsidP="00CB40B1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7ADD547B" w14:textId="77777777" w:rsidR="00A23571" w:rsidRPr="00397868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30581E0" w14:textId="77777777" w:rsidR="00A23571" w:rsidRPr="00397868" w:rsidRDefault="00A23571" w:rsidP="004E21E7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</w:rPr>
      </w:pPr>
    </w:p>
    <w:p w14:paraId="2AA2F757" w14:textId="63DB459C" w:rsidR="00A23571" w:rsidRPr="00397868" w:rsidRDefault="006803D5" w:rsidP="00A23571">
      <w:pPr>
        <w:ind w:left="720"/>
        <w:jc w:val="both"/>
        <w:rPr>
          <w:rFonts w:asciiTheme="majorHAnsi" w:hAnsiTheme="majorHAnsi" w:cstheme="majorHAnsi"/>
          <w:b/>
          <w:bCs/>
          <w:sz w:val="22"/>
          <w:szCs w:val="22"/>
        </w:rPr>
      </w:pPr>
      <w:r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Intention-based </w:t>
      </w:r>
      <w:r w:rsidR="00CB40B1" w:rsidRPr="0039786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 xml:space="preserve">ugmented </w:t>
      </w:r>
      <w:r w:rsidR="00CB40B1" w:rsidRPr="00397868">
        <w:rPr>
          <w:rFonts w:asciiTheme="majorHAnsi" w:hAnsiTheme="majorHAnsi" w:cstheme="majorHAnsi"/>
          <w:b/>
          <w:bCs/>
          <w:sz w:val="22"/>
          <w:szCs w:val="22"/>
        </w:rPr>
        <w:t>A</w:t>
      </w:r>
      <w:r w:rsidRPr="00397868">
        <w:rPr>
          <w:rFonts w:asciiTheme="majorHAnsi" w:hAnsiTheme="majorHAnsi" w:cstheme="majorHAnsi"/>
          <w:b/>
          <w:bCs/>
          <w:sz w:val="22"/>
          <w:szCs w:val="22"/>
        </w:rPr>
        <w:t>ction</w:t>
      </w:r>
    </w:p>
    <w:p w14:paraId="2BBDFE1F" w14:textId="1A9238C8" w:rsidR="00A23571" w:rsidRPr="00397868" w:rsidRDefault="00A23571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Jetzt ist die Aufgabe wieder vergleichbar </w:t>
      </w:r>
      <w:proofErr w:type="gramStart"/>
      <w:r w:rsidRPr="00397868">
        <w:rPr>
          <w:rFonts w:asciiTheme="majorHAnsi" w:hAnsiTheme="majorHAnsi" w:cstheme="majorHAnsi"/>
          <w:sz w:val="22"/>
          <w:szCs w:val="22"/>
          <w:lang w:val="de-DE"/>
        </w:rPr>
        <w:t>mit ersten Block</w:t>
      </w:r>
      <w:proofErr w:type="gramEnd"/>
      <w:r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. </w:t>
      </w:r>
    </w:p>
    <w:p w14:paraId="36E29E24" w14:textId="298104CE" w:rsidR="00A23571" w:rsidRPr="00397868" w:rsidRDefault="00397868" w:rsidP="00397868">
      <w:pPr>
        <w:pStyle w:val="Listenabsatz"/>
        <w:numPr>
          <w:ilvl w:val="0"/>
          <w:numId w:val="5"/>
        </w:numPr>
        <w:ind w:left="108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I</w:t>
      </w:r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n </w:t>
      </w:r>
      <w:proofErr w:type="spellStart"/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>diesemm</w:t>
      </w:r>
      <w:proofErr w:type="spellEnd"/>
      <w:r w:rsidR="00A23571" w:rsidRPr="00397868">
        <w:rPr>
          <w:rFonts w:asciiTheme="majorHAnsi" w:hAnsiTheme="majorHAnsi" w:cstheme="majorHAnsi"/>
          <w:sz w:val="22"/>
          <w:szCs w:val="22"/>
          <w:lang w:val="de-DE"/>
        </w:rPr>
        <w:t xml:space="preserve"> Block machst du 120 Trials – wir machen aber eine kleine Pause in der Mitte</w:t>
      </w:r>
    </w:p>
    <w:p w14:paraId="5A2BEA54" w14:textId="77777777" w:rsidR="00CB40B1" w:rsidRPr="00CB40B1" w:rsidRDefault="00CB40B1" w:rsidP="00CB40B1">
      <w:pPr>
        <w:pStyle w:val="Listenabsatz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D4F7329" w14:textId="03A9998F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[</w:t>
      </w: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 xml:space="preserve">120 </w:t>
      </w:r>
      <w:proofErr w:type="spellStart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trials</w:t>
      </w:r>
      <w:proofErr w:type="spellEnd"/>
      <w:r w:rsidRPr="00CB40B1">
        <w:rPr>
          <w:rFonts w:asciiTheme="majorHAnsi" w:hAnsiTheme="majorHAnsi" w:cstheme="majorHAnsi"/>
          <w:b/>
          <w:bCs/>
          <w:sz w:val="22"/>
          <w:szCs w:val="22"/>
          <w:lang w:val="de-DE"/>
        </w:rPr>
        <w:t>]</w:t>
      </w:r>
    </w:p>
    <w:p w14:paraId="3C019900" w14:textId="77777777" w:rsid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24577C2E" w14:textId="77777777" w:rsidR="00CB40B1" w:rsidRPr="00CB40B1" w:rsidRDefault="00CB40B1" w:rsidP="00CB40B1">
      <w:pPr>
        <w:pStyle w:val="Listenabsatz"/>
        <w:ind w:left="1080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  <w:r>
        <w:rPr>
          <w:rFonts w:asciiTheme="majorHAnsi" w:hAnsiTheme="majorHAnsi" w:cstheme="majorHAnsi"/>
          <w:b/>
          <w:bCs/>
          <w:sz w:val="22"/>
          <w:szCs w:val="22"/>
          <w:lang w:val="de-DE"/>
        </w:rPr>
        <w:t>[interview]</w:t>
      </w:r>
    </w:p>
    <w:p w14:paraId="0BE9E65D" w14:textId="4B43A8C2" w:rsidR="00CB40B1" w:rsidRPr="00A23571" w:rsidRDefault="00CB40B1" w:rsidP="00CB40B1">
      <w:pPr>
        <w:pStyle w:val="Listenabsatz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42416BFD" w14:textId="77777777" w:rsidR="00A23571" w:rsidRDefault="00A23571" w:rsidP="00A23571">
      <w:pPr>
        <w:jc w:val="both"/>
        <w:rPr>
          <w:rFonts w:asciiTheme="majorHAnsi" w:hAnsiTheme="majorHAnsi" w:cstheme="majorHAnsi"/>
          <w:b/>
          <w:bCs/>
          <w:sz w:val="22"/>
          <w:szCs w:val="22"/>
          <w:lang w:val="de-DE"/>
        </w:rPr>
      </w:pPr>
    </w:p>
    <w:p w14:paraId="0B9D6549" w14:textId="144341C7" w:rsidR="004E21E7" w:rsidRPr="001A4225" w:rsidRDefault="004E21E7" w:rsidP="004E21E7">
      <w:pPr>
        <w:pStyle w:val="Listenabsatz"/>
        <w:rPr>
          <w:rFonts w:asciiTheme="majorHAnsi" w:hAnsiTheme="majorHAnsi" w:cstheme="majorHAnsi"/>
          <w:sz w:val="22"/>
          <w:szCs w:val="22"/>
          <w:lang w:val="de-DE"/>
        </w:rPr>
      </w:pPr>
    </w:p>
    <w:p w14:paraId="794BFEC7" w14:textId="5D7C504B" w:rsidR="006F0CEE" w:rsidRPr="00FB567B" w:rsidRDefault="001A4225" w:rsidP="00CB40B1">
      <w:pPr>
        <w:pStyle w:val="berschrift2"/>
        <w:numPr>
          <w:ilvl w:val="0"/>
          <w:numId w:val="7"/>
        </w:numPr>
        <w:rPr>
          <w:rFonts w:cstheme="majorHAnsi"/>
          <w:b/>
          <w:bCs/>
          <w:color w:val="auto"/>
          <w:sz w:val="22"/>
          <w:szCs w:val="22"/>
          <w:lang w:val="de-DE"/>
        </w:rPr>
      </w:pPr>
      <w:r>
        <w:rPr>
          <w:rFonts w:cstheme="majorHAnsi"/>
          <w:b/>
          <w:bCs/>
          <w:color w:val="auto"/>
          <w:sz w:val="22"/>
          <w:szCs w:val="22"/>
          <w:lang w:val="de-DE"/>
        </w:rPr>
        <w:t>Interv</w:t>
      </w:r>
      <w:r w:rsidR="00CB40B1">
        <w:rPr>
          <w:rFonts w:cstheme="majorHAnsi"/>
          <w:b/>
          <w:bCs/>
          <w:color w:val="auto"/>
          <w:sz w:val="22"/>
          <w:szCs w:val="22"/>
          <w:lang w:val="de-DE"/>
        </w:rPr>
        <w:t>ie</w:t>
      </w:r>
      <w:r>
        <w:rPr>
          <w:rFonts w:cstheme="majorHAnsi"/>
          <w:b/>
          <w:bCs/>
          <w:color w:val="auto"/>
          <w:sz w:val="22"/>
          <w:szCs w:val="22"/>
          <w:lang w:val="de-DE"/>
        </w:rPr>
        <w:t xml:space="preserve">w </w:t>
      </w:r>
      <w:r w:rsidR="006F0CEE" w:rsidRPr="00FB567B">
        <w:rPr>
          <w:rFonts w:cstheme="majorHAnsi"/>
          <w:b/>
          <w:bCs/>
          <w:color w:val="auto"/>
          <w:sz w:val="22"/>
          <w:szCs w:val="22"/>
          <w:lang w:val="de-DE"/>
        </w:rPr>
        <w:t>am Ende des Experiments</w:t>
      </w:r>
    </w:p>
    <w:p w14:paraId="1240594E" w14:textId="0666B7DA" w:rsidR="004C26A2" w:rsidRPr="006E1E87" w:rsidRDefault="00397868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Du hast </w:t>
      </w:r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ie </w:t>
      </w:r>
      <w:proofErr w:type="spellStart"/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>Block</w:t>
      </w:r>
      <w:r w:rsidR="006F0CEE" w:rsidRPr="001A4225">
        <w:rPr>
          <w:rFonts w:asciiTheme="majorHAnsi" w:hAnsiTheme="majorHAnsi" w:cstheme="majorHAnsi"/>
          <w:sz w:val="22"/>
          <w:szCs w:val="22"/>
          <w:lang w:val="de-DE"/>
        </w:rPr>
        <w:t>s</w:t>
      </w:r>
      <w:r>
        <w:rPr>
          <w:rFonts w:asciiTheme="majorHAnsi" w:hAnsiTheme="majorHAnsi" w:cstheme="majorHAnsi"/>
          <w:sz w:val="22"/>
          <w:szCs w:val="22"/>
          <w:lang w:val="de-DE"/>
        </w:rPr>
        <w:t>geschafft</w:t>
      </w:r>
      <w:proofErr w:type="spellEnd"/>
      <w:r w:rsidR="00303E55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.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Jetzt kommen wir 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>zu einem kurzen Interview. Z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um Einstieg: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einmal zusammenfassen</w:t>
      </w:r>
      <w:r w:rsidR="005B39F5" w:rsidRPr="001A4225">
        <w:rPr>
          <w:rFonts w:asciiTheme="majorHAnsi" w:hAnsiTheme="majorHAnsi" w:cstheme="majorHAnsi"/>
          <w:sz w:val="22"/>
          <w:szCs w:val="22"/>
          <w:lang w:val="de-DE"/>
        </w:rPr>
        <w:t>,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 was gerade </w:t>
      </w:r>
      <w:r>
        <w:rPr>
          <w:rFonts w:asciiTheme="majorHAnsi" w:hAnsiTheme="majorHAnsi" w:cstheme="majorHAnsi"/>
          <w:sz w:val="22"/>
          <w:szCs w:val="22"/>
          <w:lang w:val="de-DE"/>
        </w:rPr>
        <w:t xml:space="preserve">Deine </w:t>
      </w:r>
      <w:r w:rsidR="00646AFB" w:rsidRPr="001A4225">
        <w:rPr>
          <w:rFonts w:asciiTheme="majorHAnsi" w:hAnsiTheme="majorHAnsi" w:cstheme="majorHAnsi"/>
          <w:sz w:val="22"/>
          <w:szCs w:val="22"/>
          <w:lang w:val="de-DE"/>
        </w:rPr>
        <w:t>Aufgabe war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? </w:t>
      </w:r>
    </w:p>
    <w:p w14:paraId="26D6AC99" w14:textId="107ADB79" w:rsidR="004C26A2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CA0055E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57E72D11" w14:textId="181473FC" w:rsidR="006F0CEE" w:rsidRDefault="00D72A3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b jetzt sprechen wir nur noch über 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das Tippen, den Teil mit der Zeitschätzung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a</w:t>
      </w:r>
      <w:r w:rsidR="004C26A2" w:rsidRPr="006E1E87">
        <w:rPr>
          <w:rFonts w:asciiTheme="majorHAnsi" w:hAnsiTheme="majorHAnsi" w:cstheme="majorHAnsi"/>
          <w:sz w:val="22"/>
          <w:szCs w:val="22"/>
          <w:lang w:val="de-DE"/>
        </w:rPr>
        <w:t>usblenden.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Kannst Du 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uns beschreiben, was 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der Interaktionsprototyp gemacht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hat</w:t>
      </w:r>
      <w:r w:rsidR="00646AFB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1FC1C762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6DC263FA" w14:textId="77777777" w:rsidR="006F0CEE" w:rsidRPr="006E1E87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08E0A6CF" w14:textId="2D6C19A2" w:rsidR="00E22CDC" w:rsidRPr="006E1E87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ie haben sich die 3 Blöcke unterschieden?</w:t>
      </w:r>
      <w:r w:rsidR="00E22CDC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</w:p>
    <w:p w14:paraId="2B03EE52" w14:textId="77777777" w:rsidR="006F0CEE" w:rsidRDefault="006F0CEE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582F2637" w14:textId="77777777" w:rsidR="00E22CDC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403C636D" w14:textId="03517FF6" w:rsidR="00E22CDC" w:rsidRPr="006E1E87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Wie oft war das System aktiv? </w:t>
      </w:r>
    </w:p>
    <w:p w14:paraId="67BF356C" w14:textId="77777777" w:rsidR="00E22CDC" w:rsidRPr="006E1E87" w:rsidRDefault="00E22CDC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13DBBEC6" w14:textId="0D8BC56B" w:rsidR="00646AFB" w:rsidRPr="006E1E87" w:rsidRDefault="00646AFB" w:rsidP="00CB40B1">
      <w:pPr>
        <w:rPr>
          <w:rFonts w:asciiTheme="majorHAnsi" w:hAnsiTheme="majorHAnsi" w:cstheme="majorHAnsi"/>
          <w:sz w:val="22"/>
          <w:szCs w:val="22"/>
          <w:lang w:val="de-DE"/>
        </w:rPr>
      </w:pPr>
    </w:p>
    <w:p w14:paraId="798035C3" w14:textId="0E9E6001" w:rsidR="003D60DC" w:rsidRPr="006E1E87" w:rsidRDefault="006678A3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ovon denk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st Du</w:t>
      </w:r>
      <w:r>
        <w:rPr>
          <w:rFonts w:asciiTheme="majorHAnsi" w:hAnsiTheme="majorHAnsi" w:cstheme="majorHAnsi"/>
          <w:sz w:val="22"/>
          <w:szCs w:val="22"/>
          <w:lang w:val="de-DE"/>
        </w:rPr>
        <w:t>, wurde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die Aktionen de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Systems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 ausgelöst?</w:t>
      </w:r>
    </w:p>
    <w:p w14:paraId="5105BD70" w14:textId="091509CB" w:rsidR="004C26A2" w:rsidRPr="006E1E87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476E5D1C" w14:textId="77777777" w:rsidR="004C26A2" w:rsidRPr="006E1E87" w:rsidRDefault="004C26A2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3B81486C" w14:textId="6DF3D7C9" w:rsidR="003545E6" w:rsidRPr="006E1E87" w:rsidRDefault="005B39F5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W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as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hast Du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bezüglich der Aktion des </w:t>
      </w:r>
      <w:proofErr w:type="gramStart"/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ystems 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jeweils</w:t>
      </w:r>
      <w:proofErr w:type="gramEnd"/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empfunden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</w:t>
      </w:r>
      <w:proofErr w:type="spellStart"/>
      <w:r w:rsidR="006F0CEE">
        <w:rPr>
          <w:rFonts w:asciiTheme="majorHAnsi" w:hAnsiTheme="majorHAnsi" w:cstheme="majorHAnsi"/>
          <w:sz w:val="22"/>
          <w:szCs w:val="22"/>
          <w:lang w:val="de-DE"/>
        </w:rPr>
        <w:t>no</w:t>
      </w:r>
      <w:proofErr w:type="spellEnd"/>
      <w:r w:rsidR="006F0CEE">
        <w:rPr>
          <w:rFonts w:asciiTheme="majorHAnsi" w:hAnsiTheme="majorHAnsi" w:cstheme="majorHAnsi"/>
          <w:sz w:val="22"/>
          <w:szCs w:val="22"/>
          <w:lang w:val="de-DE"/>
        </w:rPr>
        <w:t>-intention und EMS]</w:t>
      </w:r>
      <w:r w:rsidR="003D60DC"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6F2BBB2C" w14:textId="598A651C" w:rsidR="004A7921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D55C34E" w14:textId="77777777" w:rsidR="004A7921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</w:p>
    <w:p w14:paraId="6FCE7A5E" w14:textId="0818E66B" w:rsidR="003D60DC" w:rsidRPr="006E1E87" w:rsidRDefault="00BE4F5B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proofErr w:type="gramStart"/>
      <w:r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Fallen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Dir</w:t>
      </w:r>
      <w:proofErr w:type="gramEnd"/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 xml:space="preserve">Situationen ein, in denen 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 xml:space="preserve">Du 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vergleichbare Empfin</w:t>
      </w:r>
      <w:r w:rsidR="009E0962">
        <w:rPr>
          <w:rFonts w:asciiTheme="majorHAnsi" w:hAnsiTheme="majorHAnsi" w:cstheme="majorHAnsi"/>
          <w:sz w:val="22"/>
          <w:szCs w:val="22"/>
          <w:lang w:val="de-DE"/>
        </w:rPr>
        <w:t>d</w:t>
      </w:r>
      <w:r w:rsidR="00D67110">
        <w:rPr>
          <w:rFonts w:asciiTheme="majorHAnsi" w:hAnsiTheme="majorHAnsi" w:cstheme="majorHAnsi"/>
          <w:sz w:val="22"/>
          <w:szCs w:val="22"/>
          <w:lang w:val="de-DE"/>
        </w:rPr>
        <w:t>u</w:t>
      </w:r>
      <w:r w:rsidR="004A7921" w:rsidRPr="006E1E87">
        <w:rPr>
          <w:rFonts w:asciiTheme="majorHAnsi" w:hAnsiTheme="majorHAnsi" w:cstheme="majorHAnsi"/>
          <w:sz w:val="22"/>
          <w:szCs w:val="22"/>
          <w:lang w:val="de-DE"/>
        </w:rPr>
        <w:t>ngen</w:t>
      </w:r>
      <w:r w:rsidR="00234BAB">
        <w:rPr>
          <w:rFonts w:asciiTheme="majorHAnsi" w:hAnsiTheme="majorHAnsi" w:cstheme="majorHAnsi"/>
          <w:sz w:val="22"/>
          <w:szCs w:val="22"/>
          <w:lang w:val="de-DE"/>
        </w:rPr>
        <w:t xml:space="preserve"> h</w:t>
      </w:r>
      <w:r w:rsidR="00397868">
        <w:rPr>
          <w:rFonts w:asciiTheme="majorHAnsi" w:hAnsiTheme="majorHAnsi" w:cstheme="majorHAnsi"/>
          <w:sz w:val="22"/>
          <w:szCs w:val="22"/>
          <w:lang w:val="de-DE"/>
        </w:rPr>
        <w:t>ast</w:t>
      </w:r>
      <w:r w:rsidR="006F0CEE">
        <w:rPr>
          <w:rFonts w:asciiTheme="majorHAnsi" w:hAnsiTheme="majorHAnsi" w:cstheme="majorHAnsi"/>
          <w:sz w:val="22"/>
          <w:szCs w:val="22"/>
          <w:lang w:val="de-DE"/>
        </w:rPr>
        <w:t xml:space="preserve"> [vergleichend zwischen </w:t>
      </w:r>
      <w:proofErr w:type="spellStart"/>
      <w:r w:rsidR="006F0CEE">
        <w:rPr>
          <w:rFonts w:asciiTheme="majorHAnsi" w:hAnsiTheme="majorHAnsi" w:cstheme="majorHAnsi"/>
          <w:sz w:val="22"/>
          <w:szCs w:val="22"/>
          <w:lang w:val="de-DE"/>
        </w:rPr>
        <w:t>no</w:t>
      </w:r>
      <w:proofErr w:type="spellEnd"/>
      <w:r w:rsidR="006F0CEE">
        <w:rPr>
          <w:rFonts w:asciiTheme="majorHAnsi" w:hAnsiTheme="majorHAnsi" w:cstheme="majorHAnsi"/>
          <w:sz w:val="22"/>
          <w:szCs w:val="22"/>
          <w:lang w:val="de-DE"/>
        </w:rPr>
        <w:t>-intention und EMS]</w:t>
      </w:r>
      <w:r w:rsidRPr="006E1E87">
        <w:rPr>
          <w:rFonts w:asciiTheme="majorHAnsi" w:hAnsiTheme="majorHAnsi" w:cstheme="majorHAnsi"/>
          <w:sz w:val="22"/>
          <w:szCs w:val="22"/>
          <w:lang w:val="de-DE"/>
        </w:rPr>
        <w:t>?</w:t>
      </w:r>
    </w:p>
    <w:p w14:paraId="36376F88" w14:textId="5C26F895" w:rsidR="003D60DC" w:rsidRPr="006E1E87" w:rsidRDefault="004A7921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 w:rsidRPr="006E1E87"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p w14:paraId="22207E56" w14:textId="77777777" w:rsidR="006F0CEE" w:rsidRDefault="00FB567B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commentRangeStart w:id="1"/>
      <w:commentRangeStart w:id="2"/>
      <w:commentRangeStart w:id="3"/>
      <w:commentRangeEnd w:id="1"/>
      <w:r>
        <w:rPr>
          <w:rStyle w:val="Kommentarzeichen"/>
        </w:rPr>
        <w:commentReference w:id="1"/>
      </w:r>
      <w:commentRangeEnd w:id="2"/>
      <w:r>
        <w:rPr>
          <w:rStyle w:val="Kommentarzeichen"/>
        </w:rPr>
        <w:commentReference w:id="2"/>
      </w:r>
      <w:commentRangeEnd w:id="3"/>
      <w:r w:rsidR="006E5314">
        <w:rPr>
          <w:rStyle w:val="Kommentarzeichen"/>
        </w:rPr>
        <w:commentReference w:id="3"/>
      </w:r>
    </w:p>
    <w:p w14:paraId="1797E8A0" w14:textId="48C6941F" w:rsidR="00DB4492" w:rsidRPr="001A4225" w:rsidRDefault="00397868" w:rsidP="00CB40B1">
      <w:pPr>
        <w:ind w:left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 xml:space="preserve">Kannst du Dir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 xml:space="preserve">Nutzungsszenarien </w:t>
      </w:r>
      <w:r w:rsidR="00FB567B">
        <w:rPr>
          <w:rFonts w:asciiTheme="majorHAnsi" w:hAnsiTheme="majorHAnsi" w:cstheme="majorHAnsi"/>
          <w:sz w:val="22"/>
          <w:szCs w:val="22"/>
          <w:lang w:val="de-DE"/>
        </w:rPr>
        <w:t xml:space="preserve">für Systeme dieser Art </w:t>
      </w:r>
      <w:r w:rsidR="00DB4492" w:rsidRPr="001A4225">
        <w:rPr>
          <w:rFonts w:asciiTheme="majorHAnsi" w:hAnsiTheme="majorHAnsi" w:cstheme="majorHAnsi"/>
          <w:sz w:val="22"/>
          <w:szCs w:val="22"/>
          <w:lang w:val="de-DE"/>
        </w:rPr>
        <w:t>vorstellen?</w:t>
      </w:r>
    </w:p>
    <w:p w14:paraId="28237473" w14:textId="0F8188B9" w:rsidR="00FB567B" w:rsidRPr="00FB567B" w:rsidRDefault="00FB567B" w:rsidP="00CB40B1">
      <w:pPr>
        <w:ind w:firstLine="360"/>
        <w:rPr>
          <w:rFonts w:asciiTheme="majorHAnsi" w:hAnsiTheme="majorHAnsi" w:cstheme="majorHAnsi"/>
          <w:sz w:val="22"/>
          <w:szCs w:val="22"/>
          <w:lang w:val="de-DE"/>
        </w:rPr>
      </w:pPr>
      <w:r>
        <w:rPr>
          <w:rFonts w:asciiTheme="majorHAnsi" w:hAnsiTheme="majorHAnsi" w:cstheme="majorHAnsi"/>
          <w:sz w:val="22"/>
          <w:szCs w:val="22"/>
          <w:lang w:val="de-DE"/>
        </w:rPr>
        <w:t>[…]</w:t>
      </w:r>
    </w:p>
    <w:sectPr w:rsidR="00FB567B" w:rsidRPr="00FB567B" w:rsidSect="00CB40B1">
      <w:pgSz w:w="11906" w:h="16838"/>
      <w:pgMar w:top="284" w:right="991" w:bottom="851" w:left="85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TU-Pseudonym 1547322292273963" w:date="2023-03-07T17:01:00Z" w:initials="TP1">
    <w:p w14:paraId="5E590385" w14:textId="77777777" w:rsidR="00CB40B1" w:rsidRDefault="00CB40B1" w:rsidP="00CB40B1">
      <w:pPr>
        <w:pStyle w:val="Kommentartext"/>
      </w:pPr>
      <w:r>
        <w:rPr>
          <w:rStyle w:val="Kommentarzeichen"/>
        </w:rPr>
        <w:annotationRef/>
      </w:r>
      <w:r>
        <w:t>Alternative (see Danry 2022): I did the tapping // the integration did the tapping</w:t>
      </w:r>
    </w:p>
  </w:comment>
  <w:comment w:id="1" w:author="TU-Pseudonym 1547322292273963" w:date="2023-02-23T16:40:00Z" w:initials="TP1">
    <w:p w14:paraId="61F5EF1C" w14:textId="77777777" w:rsidR="00FB567B" w:rsidRDefault="00FB567B" w:rsidP="004D2AFC">
      <w:pPr>
        <w:pStyle w:val="Kommentartext"/>
      </w:pPr>
      <w:r>
        <w:rPr>
          <w:rStyle w:val="Kommentarzeichen"/>
        </w:rPr>
        <w:annotationRef/>
      </w:r>
      <w:r>
        <w:t>1) Passt die Übersetzung? 2) Fragen wir das wieder für beide Blöcke?</w:t>
      </w:r>
    </w:p>
  </w:comment>
  <w:comment w:id="2" w:author="TU-Pseudonym 1547322292273963" w:date="2023-02-23T16:41:00Z" w:initials="TP1">
    <w:p w14:paraId="0F9EBAAA" w14:textId="77777777" w:rsidR="00FB567B" w:rsidRDefault="00FB567B" w:rsidP="00941E41">
      <w:pPr>
        <w:pStyle w:val="Kommentartext"/>
      </w:pPr>
      <w:r>
        <w:rPr>
          <w:rStyle w:val="Kommentarzeichen"/>
        </w:rPr>
        <w:annotationRef/>
      </w:r>
      <w:r>
        <w:t>3) Intro für diese Frage</w:t>
      </w:r>
    </w:p>
  </w:comment>
  <w:comment w:id="3" w:author="TU-Pseudonym 6266954352737809" w:date="2023-02-24T14:25:00Z" w:initials="MOU">
    <w:p w14:paraId="627598E4" w14:textId="77777777" w:rsidR="006E5314" w:rsidRDefault="006E5314" w:rsidP="0029057C">
      <w:r>
        <w:rPr>
          <w:rStyle w:val="Kommentarzeichen"/>
        </w:rPr>
        <w:annotationRef/>
      </w:r>
      <w:r>
        <w:rPr>
          <w:color w:val="000000"/>
          <w:sz w:val="20"/>
          <w:szCs w:val="20"/>
        </w:rPr>
        <w:t>Zu 1) Ja, passt, zu 2) nee nur fuer am En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590385" w15:done="0"/>
  <w15:commentEx w15:paraId="61F5EF1C" w15:done="1"/>
  <w15:commentEx w15:paraId="0F9EBAAA" w15:paraIdParent="61F5EF1C" w15:done="1"/>
  <w15:commentEx w15:paraId="627598E4" w15:paraIdParent="61F5EF1C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874FAA3" w16cex:dateUtc="2023-03-07T16:01:00Z"/>
  <w16cex:commentExtensible w16cex:durableId="27A21571" w16cex:dateUtc="2023-02-23T15:40:00Z"/>
  <w16cex:commentExtensible w16cex:durableId="27A215D0" w16cex:dateUtc="2023-02-23T15:41:00Z"/>
  <w16cex:commentExtensible w16cex:durableId="27A3474A" w16cex:dateUtc="2023-02-24T13:2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590385" w16cid:durableId="2874FAA3"/>
  <w16cid:commentId w16cid:paraId="61F5EF1C" w16cid:durableId="27A21571"/>
  <w16cid:commentId w16cid:paraId="0F9EBAAA" w16cid:durableId="27A215D0"/>
  <w16cid:commentId w16cid:paraId="627598E4" w16cid:durableId="27A3474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95BAA"/>
    <w:multiLevelType w:val="hybridMultilevel"/>
    <w:tmpl w:val="EB280674"/>
    <w:lvl w:ilvl="0" w:tplc="034030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BD629F"/>
    <w:multiLevelType w:val="hybridMultilevel"/>
    <w:tmpl w:val="F8C065D0"/>
    <w:lvl w:ilvl="0" w:tplc="A4920602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1F305D"/>
    <w:multiLevelType w:val="hybridMultilevel"/>
    <w:tmpl w:val="8A72B498"/>
    <w:lvl w:ilvl="0" w:tplc="31C4A62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34711"/>
    <w:multiLevelType w:val="hybridMultilevel"/>
    <w:tmpl w:val="9AE8538C"/>
    <w:lvl w:ilvl="0" w:tplc="7DBE629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0C47B9"/>
    <w:multiLevelType w:val="hybridMultilevel"/>
    <w:tmpl w:val="B776BC06"/>
    <w:lvl w:ilvl="0" w:tplc="091AAD1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F038DD"/>
    <w:multiLevelType w:val="hybridMultilevel"/>
    <w:tmpl w:val="134E1BE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C41804"/>
    <w:multiLevelType w:val="hybridMultilevel"/>
    <w:tmpl w:val="D97A9EB6"/>
    <w:lvl w:ilvl="0" w:tplc="DEAAC658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aj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F947F56"/>
    <w:multiLevelType w:val="hybridMultilevel"/>
    <w:tmpl w:val="28524A3E"/>
    <w:lvl w:ilvl="0" w:tplc="DEA0475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804750">
    <w:abstractNumId w:val="7"/>
  </w:num>
  <w:num w:numId="2" w16cid:durableId="1757242217">
    <w:abstractNumId w:val="4"/>
  </w:num>
  <w:num w:numId="3" w16cid:durableId="1710566577">
    <w:abstractNumId w:val="3"/>
  </w:num>
  <w:num w:numId="4" w16cid:durableId="222717531">
    <w:abstractNumId w:val="0"/>
  </w:num>
  <w:num w:numId="5" w16cid:durableId="1088188173">
    <w:abstractNumId w:val="2"/>
  </w:num>
  <w:num w:numId="6" w16cid:durableId="797838022">
    <w:abstractNumId w:val="6"/>
  </w:num>
  <w:num w:numId="7" w16cid:durableId="131682656">
    <w:abstractNumId w:val="5"/>
  </w:num>
  <w:num w:numId="8" w16cid:durableId="1578704646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TU-Pseudonym 1547322292273963">
    <w15:presenceInfo w15:providerId="AD" w15:userId="S::1547322292273963@msopseudo.tu-berlin.de::9429a658-8920-4827-9a81-1460247bff40"/>
  </w15:person>
  <w15:person w15:author="TU-Pseudonym 6266954352737809">
    <w15:presenceInfo w15:providerId="AD" w15:userId="S::6266954352737809@msopseudo.tu-berlin.de::f6a4cae7-a42a-4f81-a7d5-0b8de39499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trA0NLOwMDMwNzdX0lEKTi0uzszPAymwrAUAs1EV4SwAAAA="/>
  </w:docVars>
  <w:rsids>
    <w:rsidRoot w:val="003545E6"/>
    <w:rsid w:val="00093E63"/>
    <w:rsid w:val="001A4225"/>
    <w:rsid w:val="00234BAB"/>
    <w:rsid w:val="002537EC"/>
    <w:rsid w:val="00303E55"/>
    <w:rsid w:val="003545E6"/>
    <w:rsid w:val="00356F1B"/>
    <w:rsid w:val="00397868"/>
    <w:rsid w:val="003D60DC"/>
    <w:rsid w:val="00467317"/>
    <w:rsid w:val="004A7921"/>
    <w:rsid w:val="004C26A2"/>
    <w:rsid w:val="004E21E7"/>
    <w:rsid w:val="005B39F5"/>
    <w:rsid w:val="005C1C24"/>
    <w:rsid w:val="005E3B51"/>
    <w:rsid w:val="00646AFB"/>
    <w:rsid w:val="006678A3"/>
    <w:rsid w:val="006803D5"/>
    <w:rsid w:val="006E1E87"/>
    <w:rsid w:val="006E5314"/>
    <w:rsid w:val="006F0CEE"/>
    <w:rsid w:val="007761D3"/>
    <w:rsid w:val="00810B96"/>
    <w:rsid w:val="008C038B"/>
    <w:rsid w:val="0091525A"/>
    <w:rsid w:val="009D36E0"/>
    <w:rsid w:val="009E0962"/>
    <w:rsid w:val="00A23571"/>
    <w:rsid w:val="00BE4F5B"/>
    <w:rsid w:val="00CA1211"/>
    <w:rsid w:val="00CB40B1"/>
    <w:rsid w:val="00D67110"/>
    <w:rsid w:val="00D72A32"/>
    <w:rsid w:val="00DB4492"/>
    <w:rsid w:val="00E22CDC"/>
    <w:rsid w:val="00FB56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3ABB45"/>
  <w15:chartTrackingRefBased/>
  <w15:docId w15:val="{3E8A9EF2-F2F4-5A43-9675-C10DC0266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CB40B1"/>
  </w:style>
  <w:style w:type="paragraph" w:styleId="berschrift1">
    <w:name w:val="heading 1"/>
    <w:basedOn w:val="Standard"/>
    <w:next w:val="Standard"/>
    <w:link w:val="berschrift1Zchn"/>
    <w:uiPriority w:val="9"/>
    <w:qFormat/>
    <w:rsid w:val="00646AF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646AF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styleId="Tabellenraster">
    <w:name w:val="Table Grid"/>
    <w:basedOn w:val="NormaleTabelle"/>
    <w:uiPriority w:val="39"/>
    <w:rsid w:val="003545E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646AF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enabsatz">
    <w:name w:val="List Paragraph"/>
    <w:basedOn w:val="Standard"/>
    <w:uiPriority w:val="34"/>
    <w:qFormat/>
    <w:rsid w:val="00646AFB"/>
    <w:pPr>
      <w:ind w:left="720"/>
      <w:contextualSpacing/>
    </w:pPr>
  </w:style>
  <w:style w:type="character" w:styleId="Kommentarzeichen">
    <w:name w:val="annotation reference"/>
    <w:basedOn w:val="Absatz-Standardschriftart"/>
    <w:uiPriority w:val="99"/>
    <w:semiHidden/>
    <w:unhideWhenUsed/>
    <w:rsid w:val="004A7921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unhideWhenUsed/>
    <w:rsid w:val="004A792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4A792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A792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A792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7441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22</Words>
  <Characters>2978</Characters>
  <Application>Microsoft Office Word</Application>
  <DocSecurity>0</DocSecurity>
  <Lines>24</Lines>
  <Paragraphs>6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-Pseudonym 6266954352737809</dc:creator>
  <cp:keywords/>
  <dc:description/>
  <cp:lastModifiedBy>TU-Pseudonym 1547322292273963</cp:lastModifiedBy>
  <cp:revision>19</cp:revision>
  <dcterms:created xsi:type="dcterms:W3CDTF">2023-02-24T13:45:00Z</dcterms:created>
  <dcterms:modified xsi:type="dcterms:W3CDTF">2023-08-02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02a3054efe49892da9460a4fe21d1a155a8c95975b7c50a3a2a373a1e40ee05</vt:lpwstr>
  </property>
</Properties>
</file>